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1" w:name="international-dental-academy"/>
    <w:p>
      <w:pPr>
        <w:pStyle w:val="Heading1"/>
      </w:pPr>
      <w:r>
        <w:t xml:space="preserve">INTERNATIONAL DENTAL ACADEMY</w:t>
      </w:r>
    </w:p>
    <w:p>
      <w:pPr>
        <w:pStyle w:val="FirstParagraph"/>
      </w:pPr>
      <w:r>
        <w:t xml:space="preserve">Building Future Dental Leaders in Nigeria Abuja</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The Hiring Manager</w:t>
      </w:r>
      <w:r>
        <w:br/>
      </w:r>
      <w:r>
        <w:t xml:space="preserve">International Dental Academy</w:t>
      </w:r>
      <w:r>
        <w:br/>
      </w:r>
      <w:r>
        <w:t xml:space="preserve">Abuja, Federal Capital Territory</w:t>
      </w:r>
      <w:r>
        <w:br/>
      </w:r>
      <w:r>
        <w:t xml:space="preserve">Nigeria</w:t>
      </w:r>
    </w:p>
    <w:bookmarkStart w:id="20" w:name="X4c014f2551d029061d2f687026e69b63d9182b5"/>
    <w:p>
      <w:pPr>
        <w:pStyle w:val="Heading2"/>
      </w:pPr>
      <w:r>
        <w:t xml:space="preserve">Internship Application Letter for Orthodontic Internship Position</w:t>
      </w:r>
    </w:p>
    <w:p>
      <w:pPr>
        <w:pStyle w:val="FirstParagraph"/>
      </w:pPr>
      <w:r>
        <w:t xml:space="preserve">Dear Dr. Adebayo,</w:t>
      </w:r>
    </w:p>
    <w:p>
      <w:pPr>
        <w:pStyle w:val="BodyText"/>
      </w:pPr>
      <w:r>
        <w:t xml:space="preserve">As a highly motivated and dedicated final-year Dental Surgery student at the University of Abuja College of Health Sciences, I am writing to express my profound interest in the Orthodontist Internship position at International Dental Academy in Nigeria Abuja. This Internship Application Letter serves as my formal expression of enthusiasm for contributing to your esteemed orthodontic department while developing my clinical expertise under your renowned mentorship. Having closely followed the Academy's pioneering work in correcting malocclusion and enhancing smiles across the Federal Capital Territory, I am confident that this internship represents the ideal platform for me to transition from academic excellence into professional orthodontic practice within Nigeria Abuja.</w:t>
      </w:r>
    </w:p>
    <w:p>
      <w:pPr>
        <w:pStyle w:val="BodyText"/>
      </w:pPr>
      <w:r>
        <w:t xml:space="preserve">My academic journey at the University of Abuja has equipped me with a robust foundation in dental anatomy, biomechanics, and craniofacial development – all critical pillars of modern orthodontics. Through rigorous coursework including Orthodontic Principles and Practice, Dental Materials Science, and Pediatric Dentistry (with special focus on early interceptive treatment), I have consistently ranked among the top 5% of my cohort. I am particularly proud of completing a research project titled "The Prevalence and Socioeconomic Correlates of Malocclusion in Abuja Adolescents," which involved collating data from 150+ patients at Garki Hospital. This experience honed my ability to assess complex orthodontic cases, interpret panoramic radiographs, and develop tailored treatment plans – skills directly transferable to the dynamic clinical environment of Nigeria Abuja.</w:t>
      </w:r>
    </w:p>
    <w:p>
      <w:pPr>
        <w:pStyle w:val="BodyText"/>
      </w:pPr>
      <w:r>
        <w:t xml:space="preserve">Beyond academics, I have actively sought hands-on opportunities to refine my orthodontic skills. As a volunteer at the Abuja Dental Outreach Program last year, I assisted licensed Orthodontists in conducting comprehensive oral screenings for 200+ underserved children across three local government areas. My responsibilities included taking preliminary dental impressions, preparing orthodontic appliances under supervision, and educating patients about oral hygiene protocols specific to braces wearers. This experience was transformative – I witnessed firsthand the profound impact that accessible orthodontic care has on a child's self-esteem in Nigeria Abuja’s diverse communities. One particular case involved a young girl from Kaura Namoda who had never seen her reflection with properly aligned teeth; after three months of treatment, her confidence soared at school. Such moments cemented my passion for becoming an Orthodontist committed to serving all Nigerians.</w:t>
      </w:r>
    </w:p>
    <w:p>
      <w:pPr>
        <w:pStyle w:val="BodyText"/>
      </w:pPr>
      <w:r>
        <w:t xml:space="preserve">What excites me most about the International Dental Academy is its reputation for blending cutting-edge technology with compassionate patient care in Nigeria Abuja. I am deeply impressed by your recent implementation of digital orthodontic planning software and 3D scanning systems – tools I have studied extensively during my university’s partnership with the Nigerian Orthodontic Society. Having practiced on dental models using similar technologies, I am eager to contribute to your team's efficiency while learning from practitioners who masterfully navigate complex cases in our unique demographic landscape. The Academy's focus on community health initiatives, such as the free orthodontic camp for children in Wuse II, aligns perfectly with my professional ethos of making quality care accessible across all socioeconomic strata in Nigeria.</w:t>
      </w:r>
    </w:p>
    <w:p>
      <w:pPr>
        <w:pStyle w:val="BodyText"/>
      </w:pPr>
      <w:r>
        <w:t xml:space="preserve">I recognize that effective Orthodontist practice extends beyond technical skills to cultural competence and empathetic communication. Having grown up in Abuja, I understand the importance of adapting treatment approaches for patients from diverse backgrounds – whether explaining retention protocols to a Hausa-speaking farmer or addressing dental anxiety in a young professional from Jabi. My fluency in English, Hausa, and Yoruba enables me to build trust quickly, ensuring patient comfort during critical stages like appliance adjustments. I am committed to adhering strictly to the Nigerian Dental Association’s ethical guidelines and maintaining the highest standards of professionalism as required by medical regulators in Nigeria Abuja.</w:t>
      </w:r>
    </w:p>
    <w:p>
      <w:pPr>
        <w:pStyle w:val="BodyText"/>
      </w:pPr>
      <w:r>
        <w:t xml:space="preserve">My internship goals are clear: To master advanced orthodontic techniques under expert supervision, contribute meaningfully to patient care in Nigeria Abuja, and develop into a culturally sensitive Orthodontist who bridges gaps in dental access. I am particularly eager to learn from your team’s success with complex cases involving cleft lip/palate patients and growth modification therapies – areas where the Academy leads nationally. I have attached my curriculum vitae detailing further academic achievements, clinical rotations at Abuja National Hospital, and letters of recommendation from faculty members including Professor Chukwuma (Chair of Orthodontics Department).</w:t>
      </w:r>
    </w:p>
    <w:p>
      <w:pPr>
        <w:pStyle w:val="BodyText"/>
      </w:pPr>
      <w:r>
        <w:t xml:space="preserve">The International Dental Academy’s mission to "Transform Smiles, Empower Communities" resonates deeply with my own aspirations. I am confident that my academic rigor, practical experience in Abuja’s healthcare ecosystem, and unwavering dedication to excellence make me an ideal candidate for this Orthodontist Internship. I welcome the opportunity to discuss how my skills can support your team’s objectives during a personal interview at your earliest convenience.</w:t>
      </w:r>
    </w:p>
    <w:p>
      <w:pPr>
        <w:pStyle w:val="BodyText"/>
      </w:pPr>
      <w:r>
        <w:t xml:space="preserve">Thank you for considering my Internship Application Letter. I look forward to the possibility of contributing to the prestigious orthodontic services provided by International Dental Academy in Nigeria Abuja and advancing our collective mission of improving oral health across Africa's capital city.</w:t>
      </w:r>
    </w:p>
    <w:p>
      <w:pPr>
        <w:pStyle w:val="BodyText"/>
      </w:pPr>
      <w:r>
        <w:t xml:space="preserve">Sincerely,</w:t>
      </w:r>
    </w:p>
    <w:p>
      <w:pPr>
        <w:pStyle w:val="BodyText"/>
      </w:pPr>
      <w:r>
        <w:rPr>
          <w:bCs/>
          <w:b/>
        </w:rPr>
        <w:t xml:space="preserve">Chinelo Nwosu</w:t>
      </w:r>
    </w:p>
    <w:p>
      <w:pPr>
        <w:pStyle w:val="BodyText"/>
      </w:pPr>
      <w:r>
        <w:t xml:space="preserve">Final-Year Dental Surgery Student (BDS)</w:t>
      </w:r>
    </w:p>
    <w:p>
      <w:pPr>
        <w:pStyle w:val="BodyText"/>
      </w:pPr>
      <w:r>
        <w:t xml:space="preserve">University of Abuja College of Health Sciences</w:t>
      </w:r>
    </w:p>
    <w:p>
      <w:pPr>
        <w:pStyle w:val="BodyText"/>
      </w:pPr>
      <w:r>
        <w:t xml:space="preserve">Email: chinelo.nwosu@universityofabuja.edu.ng | Phone: +234 803 123 4567</w:t>
      </w:r>
    </w:p>
    <w:p>
      <w:pPr>
        <w:pStyle w:val="BodyText"/>
      </w:pPr>
      <w:r>
        <w:rPr>
          <w:bCs/>
          <w:b/>
        </w:rPr>
        <w:t xml:space="preserve">Attachments:</w:t>
      </w:r>
      <w:r>
        <w:t xml:space="preserve"> </w:t>
      </w:r>
      <w:r>
        <w:t xml:space="preserve">Curriculum Vitae, Academic Transcripts, Letters of Recommendation</w:t>
      </w:r>
    </w:p>
    <w:p>
      <w:pPr>
        <w:pStyle w:val="BodyText"/>
      </w:pPr>
      <w:r>
        <w:rPr>
          <w:iCs/>
          <w:i/>
        </w:rPr>
        <w:t xml:space="preserve">"The International Dental Academy is a registered institution under the Federal Ministry of Health Nigeria (Certificate No.: FMOH/REG/2019/4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Nigeria Abuja</dc:title>
  <dc:creator/>
  <dc:language>en</dc:language>
  <cp:keywords/>
  <dcterms:created xsi:type="dcterms:W3CDTF">2026-07-23T17:18:22Z</dcterms:created>
  <dcterms:modified xsi:type="dcterms:W3CDTF">2026-07-23T17:18:22Z</dcterms:modified>
</cp:coreProperties>
</file>

<file path=docProps/custom.xml><?xml version="1.0" encoding="utf-8"?>
<Properties xmlns="http://schemas.openxmlformats.org/officeDocument/2006/custom-properties" xmlns:vt="http://schemas.openxmlformats.org/officeDocument/2006/docPropsVTypes"/>
</file>